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0F2CE20F" w:rsidR="00622C6C" w:rsidRPr="003E57FB" w:rsidRDefault="003E57FB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48"/>
                <w:szCs w:val="48"/>
              </w:rPr>
            </w:pPr>
            <w:r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 xml:space="preserve">CERTIFICATE IN </w:t>
            </w:r>
            <w:bookmarkStart w:id="1" w:name="_Hlk108792788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{</w:t>
            </w:r>
            <w:proofErr w:type="spellStart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c</w:t>
            </w:r>
            <w:r w:rsidR="007526A0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ertificatetitle</w:t>
            </w:r>
            <w:proofErr w:type="spellEnd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}</w:t>
            </w:r>
            <w:bookmarkEnd w:id="1"/>
          </w:p>
          <w:p w14:paraId="7AAF27ED" w14:textId="7681A7F4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</w:t>
            </w:r>
            <w:proofErr w:type="gramStart"/>
            <w:r w:rsidRPr="007526A0">
              <w:rPr>
                <w:u w:val="single"/>
              </w:rPr>
              <w:t xml:space="preserve">  </w:t>
            </w:r>
            <w:r w:rsidR="004979C6">
              <w:rPr>
                <w:sz w:val="28"/>
                <w:szCs w:val="28"/>
                <w:u w:val="single"/>
              </w:rPr>
              <w:t xml:space="preserve"> </w:t>
            </w:r>
            <w:r w:rsidR="003E57FB" w:rsidRPr="003E57FB">
              <w:rPr>
                <w:sz w:val="28"/>
                <w:szCs w:val="28"/>
                <w:u w:val="single"/>
              </w:rPr>
              <w:t>{</w:t>
            </w:r>
            <w:proofErr w:type="spellStart"/>
            <w:proofErr w:type="gramEnd"/>
            <w:r w:rsidR="003E57FB" w:rsidRPr="003E57FB">
              <w:rPr>
                <w:sz w:val="28"/>
                <w:szCs w:val="28"/>
                <w:u w:val="single"/>
              </w:rPr>
              <w:t>certificatetitle</w:t>
            </w:r>
            <w:proofErr w:type="spellEnd"/>
            <w:r w:rsidR="003E57FB" w:rsidRPr="003E57FB">
              <w:rPr>
                <w:sz w:val="28"/>
                <w:szCs w:val="28"/>
                <w:u w:val="single"/>
              </w:rPr>
              <w:t>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name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6EAD734A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Ameresekera</w:t>
            </w:r>
            <w:proofErr w:type="spellEnd"/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471837F9" w:rsidR="00622C6C" w:rsidRPr="003E57FB" w:rsidRDefault="003E57FB" w:rsidP="003E57FB">
            <w:pPr>
              <w:pStyle w:val="TableParagraph"/>
              <w:spacing w:before="224"/>
              <w:jc w:val="center"/>
              <w:rPr>
                <w:rFonts w:ascii="Lucida Sans Unicode"/>
              </w:rPr>
            </w:pPr>
            <w:r w:rsidRPr="003E57FB">
              <w:rPr>
                <w:rFonts w:ascii="Lucida Sans Unicode"/>
                <w:color w:val="FFFFFF"/>
                <w:w w:val="95"/>
              </w:rPr>
              <w:t>CERTIFICATE IN {</w:t>
            </w:r>
            <w:proofErr w:type="spellStart"/>
            <w:r w:rsidRPr="003E57FB">
              <w:rPr>
                <w:rFonts w:ascii="Lucida Sans Unicode"/>
                <w:color w:val="FFFFFF"/>
                <w:w w:val="95"/>
              </w:rPr>
              <w:t>certificatetitle</w:t>
            </w:r>
            <w:proofErr w:type="spellEnd"/>
            <w:r w:rsidRPr="003E57FB">
              <w:rPr>
                <w:rFonts w:ascii="Lucida Sans Unicode"/>
                <w:color w:val="FFFFFF"/>
                <w:w w:val="95"/>
              </w:rPr>
              <w:t>}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77777777" w:rsidR="00622C6C" w:rsidRDefault="007526A0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  <w:position w:val="-13"/>
              </w:rPr>
              <w:drawing>
                <wp:inline distT="0" distB="0" distL="0" distR="0" wp14:anchorId="4A052EE1" wp14:editId="43E45B82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rFonts w:ascii="Times New Roman"/>
                <w:spacing w:val="-24"/>
                <w:sz w:val="20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TVEC</w:t>
            </w:r>
            <w:r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Reg</w:t>
            </w:r>
            <w:r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No.</w:t>
            </w:r>
            <w:r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77777777" w:rsidR="00622C6C" w:rsidRDefault="007526A0">
      <w:pPr>
        <w:pStyle w:val="Heading3"/>
        <w:spacing w:before="40"/>
        <w:ind w:right="705"/>
        <w:jc w:val="right"/>
      </w:pPr>
      <w:r>
        <w:rPr>
          <w:noProof/>
        </w:rPr>
        <w:drawing>
          <wp:anchor distT="0" distB="0" distL="0" distR="0" simplePos="0" relativeHeight="487484928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70AB24DB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2" w:name="Page_2"/>
      <w:bookmarkEnd w:id="2"/>
      <w:r>
        <w:rPr>
          <w:rFonts w:ascii="Arial"/>
          <w:b/>
          <w:sz w:val="48"/>
        </w:rPr>
        <w:lastRenderedPageBreak/>
        <w:t>Transcript</w:t>
      </w:r>
    </w:p>
    <w:p w14:paraId="013E9E64" w14:textId="25937CA5" w:rsidR="00622C6C" w:rsidRDefault="00FB254C">
      <w:pPr>
        <w:pStyle w:val="Heading1"/>
        <w:spacing w:before="172"/>
        <w:ind w:left="22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CB846E" wp14:editId="4ED8E412">
                <wp:simplePos x="0" y="0"/>
                <wp:positionH relativeFrom="column">
                  <wp:posOffset>2390738</wp:posOffset>
                </wp:positionH>
                <wp:positionV relativeFrom="paragraph">
                  <wp:posOffset>258445</wp:posOffset>
                </wp:positionV>
                <wp:extent cx="5962650" cy="238760"/>
                <wp:effectExtent l="0" t="0" r="0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DFD15" w14:textId="24CCF7C4" w:rsidR="00F44C88" w:rsidRPr="00F44C88" w:rsidRDefault="00F44C88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44C8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{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B846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88.25pt;margin-top:20.35pt;width:469.5pt;height:18.8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" filled="f" stroked="f">
                <v:textbox>
                  <w:txbxContent>
                    <w:p w14:paraId="0F0DFD15" w14:textId="24CCF7C4" w:rsidR="00F44C88" w:rsidRPr="00F44C88" w:rsidRDefault="00F44C88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44C88">
                        <w:rPr>
                          <w:b/>
                          <w:bCs/>
                          <w:sz w:val="20"/>
                          <w:szCs w:val="20"/>
                        </w:rPr>
                        <w:t>{name}</w:t>
                      </w:r>
                    </w:p>
                  </w:txbxContent>
                </v:textbox>
              </v:shape>
            </w:pict>
          </mc:Fallback>
        </mc:AlternateContent>
      </w:r>
      <w:r w:rsidR="008E48DA">
        <w:rPr>
          <w:noProof/>
        </w:rPr>
        <mc:AlternateContent>
          <mc:Choice Requires="wps">
            <w:drawing>
              <wp:anchor distT="0" distB="0" distL="114300" distR="114300" simplePos="0" relativeHeight="487490048" behindDoc="0" locked="0" layoutInCell="1" allowOverlap="1" wp14:anchorId="52C93CFF" wp14:editId="262196B7">
                <wp:simplePos x="0" y="0"/>
                <wp:positionH relativeFrom="column">
                  <wp:posOffset>2008505</wp:posOffset>
                </wp:positionH>
                <wp:positionV relativeFrom="paragraph">
                  <wp:posOffset>60325</wp:posOffset>
                </wp:positionV>
                <wp:extent cx="2189480" cy="2692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9480" cy="26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B464B" w14:textId="783E6E34" w:rsidR="008E48DA" w:rsidRPr="008E48DA" w:rsidRDefault="008E48D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57"/>
                              </w:rPr>
                              <w:t>{</w:t>
                            </w:r>
                            <w:proofErr w:type="spellStart"/>
                            <w:r w:rsidRPr="008E48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ertificatetitle</w:t>
                            </w:r>
                            <w:proofErr w:type="spellEnd"/>
                            <w:r w:rsidRPr="008E48DA">
                              <w:rPr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93CFF" id="Text Box 8" o:spid="_x0000_s1027" type="#_x0000_t202" style="position:absolute;left:0;text-align:left;margin-left:158.15pt;margin-top:4.75pt;width:172.4pt;height:21.2pt;z-index:48749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" filled="f" stroked="f">
                <v:textbox>
                  <w:txbxContent>
                    <w:p w14:paraId="14EB464B" w14:textId="783E6E34" w:rsidR="008E48DA" w:rsidRPr="008E48DA" w:rsidRDefault="008E48DA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pacing w:val="57"/>
                        </w:rPr>
                        <w:t>{</w:t>
                      </w:r>
                      <w:proofErr w:type="spellStart"/>
                      <w:r w:rsidRPr="008E48DA">
                        <w:rPr>
                          <w:b/>
                          <w:bCs/>
                          <w:sz w:val="20"/>
                          <w:szCs w:val="20"/>
                        </w:rPr>
                        <w:t>certificatetitle</w:t>
                      </w:r>
                      <w:proofErr w:type="spellEnd"/>
                      <w:r w:rsidRPr="008E48DA">
                        <w:rPr>
                          <w:b/>
                          <w:bCs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CD6A52">
        <w:t>Program</w:t>
      </w:r>
      <w:r w:rsidR="00CD6A52">
        <w:rPr>
          <w:spacing w:val="-2"/>
        </w:rPr>
        <w:t>:</w:t>
      </w:r>
      <w:r w:rsidR="00CD6A52">
        <w:rPr>
          <w:spacing w:val="57"/>
        </w:rPr>
        <w:t xml:space="preserve"> </w:t>
      </w:r>
    </w:p>
    <w:p w14:paraId="5A4F0F0F" w14:textId="0EF84C85" w:rsidR="00622C6C" w:rsidRDefault="004C1682">
      <w:pPr>
        <w:spacing w:before="67" w:line="321" w:lineRule="auto"/>
        <w:ind w:left="2240" w:right="1373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89024" behindDoc="0" locked="0" layoutInCell="1" allowOverlap="1" wp14:anchorId="7C2E1DF0" wp14:editId="24734870">
                <wp:simplePos x="0" y="0"/>
                <wp:positionH relativeFrom="column">
                  <wp:posOffset>2192020</wp:posOffset>
                </wp:positionH>
                <wp:positionV relativeFrom="paragraph">
                  <wp:posOffset>191098</wp:posOffset>
                </wp:positionV>
                <wp:extent cx="1990725" cy="25037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250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53DE1" w14:textId="36066709" w:rsidR="004C1682" w:rsidRPr="004C1682" w:rsidRDefault="004C168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id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1DF0" id="Text Box 7" o:spid="_x0000_s1028" type="#_x0000_t202" style="position:absolute;left:0;text-align:left;margin-left:172.6pt;margin-top:15.05pt;width:156.75pt;height:19.7pt;z-index:48748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" filled="f" stroked="f">
                <v:textbox>
                  <w:txbxContent>
                    <w:p w14:paraId="1B153DE1" w14:textId="36066709" w:rsidR="004C1682" w:rsidRPr="004C1682" w:rsidRDefault="004C1682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id}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pict w14:anchorId="511C6E22">
          <v:shape id="_x0000_s1033" type="#_x0000_t202" style="position:absolute;left:0;text-align:left;margin-left:191pt;margin-top:17.7pt;width:30.6pt;height:15.8pt;z-index:-15830016;mso-position-horizontal-relative:page;mso-position-vertical-relative:text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Name:</w:t>
      </w:r>
      <w:r w:rsidR="007526A0">
        <w:rPr>
          <w:rFonts w:ascii="Arial"/>
          <w:b/>
          <w:spacing w:val="-60"/>
        </w:rPr>
        <w:t xml:space="preserve"> </w:t>
      </w:r>
      <w:r w:rsidR="00F44C88">
        <w:rPr>
          <w:rFonts w:ascii="Arial"/>
          <w:b/>
          <w:spacing w:val="-60"/>
        </w:rPr>
        <w:t xml:space="preserve">    </w: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ID:</w:t>
      </w:r>
      <w:r w:rsidR="00F44C88">
        <w:rPr>
          <w:rFonts w:ascii="Arial"/>
          <w:b/>
        </w:rPr>
        <w:t xml:space="preserve">                                           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5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</w:t>
                            </w:r>
                            <w:proofErr w:type="spellStart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c_content</w:t>
                            </w:r>
                            <w:proofErr w:type="spellEnd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29" style="position:absolute;left:0;text-align:left;margin-left:64.2pt;margin-top:4.6pt;width:229.8pt;height:359.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" filled="f" stroked="f">
                <v:textbox style="mso-next-textbox:#_x0000_s1030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</w:t>
                      </w:r>
                      <w:proofErr w:type="spellStart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c_content</w:t>
                      </w:r>
                      <w:proofErr w:type="spellEnd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0BD83010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5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30" style="position:absolute;margin-left:52.45pt;margin-top:5.15pt;width:229.8pt;height:359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" filled="f" stroked="f">
                <v:textbox style="mso-next-textbox:#_x0000_s1031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77777777" w:rsidR="00622C6C" w:rsidRDefault="00622C6C">
      <w:pPr>
        <w:pStyle w:val="BodyText"/>
        <w:rPr>
          <w:sz w:val="22"/>
        </w:rPr>
      </w:pPr>
    </w:p>
    <w:p w14:paraId="27622887" w14:textId="77777777" w:rsidR="00622C6C" w:rsidRDefault="00622C6C">
      <w:pPr>
        <w:pStyle w:val="BodyText"/>
        <w:rPr>
          <w:sz w:val="22"/>
        </w:rPr>
      </w:pPr>
    </w:p>
    <w:p w14:paraId="7BB98D12" w14:textId="77777777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7777777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77777777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0D212F3A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B7BEB32" wp14:editId="113975C1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5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31" style="position:absolute;margin-left:41.4pt;margin-top:3.95pt;width:229.8pt;height:359.4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4F328715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77777777" w:rsidR="00F4159F" w:rsidRDefault="00F4159F">
      <w:pPr>
        <w:pStyle w:val="BodyText"/>
        <w:spacing w:before="1"/>
        <w:ind w:left="1303"/>
      </w:pPr>
    </w:p>
    <w:p w14:paraId="29777A2D" w14:textId="77777777" w:rsidR="00F4159F" w:rsidRDefault="00F4159F">
      <w:pPr>
        <w:pStyle w:val="BodyText"/>
        <w:spacing w:before="1"/>
        <w:ind w:left="1303"/>
      </w:pPr>
    </w:p>
    <w:p w14:paraId="6796E072" w14:textId="77777777" w:rsidR="00F4159F" w:rsidRDefault="00F4159F">
      <w:pPr>
        <w:pStyle w:val="BodyText"/>
        <w:spacing w:before="1"/>
        <w:ind w:left="1303"/>
      </w:pPr>
    </w:p>
    <w:p w14:paraId="222D55ED" w14:textId="77777777" w:rsidR="00F4159F" w:rsidRDefault="00F4159F">
      <w:pPr>
        <w:pStyle w:val="BodyText"/>
        <w:spacing w:before="1"/>
        <w:ind w:left="1303"/>
      </w:pPr>
    </w:p>
    <w:p w14:paraId="404616C7" w14:textId="77777777" w:rsidR="00F4159F" w:rsidRDefault="00F4159F">
      <w:pPr>
        <w:pStyle w:val="BodyText"/>
        <w:spacing w:before="1"/>
        <w:ind w:left="1303"/>
      </w:pPr>
    </w:p>
    <w:p w14:paraId="5BE4942D" w14:textId="77777777" w:rsidR="00F4159F" w:rsidRDefault="00F4159F">
      <w:pPr>
        <w:pStyle w:val="BodyText"/>
        <w:spacing w:before="1"/>
        <w:ind w:left="1303"/>
      </w:pPr>
    </w:p>
    <w:p w14:paraId="6B1571EA" w14:textId="77777777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77777777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77777777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7777777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77777777" w:rsidR="00F4159F" w:rsidRDefault="00F4159F">
      <w:pPr>
        <w:pStyle w:val="BodyText"/>
        <w:spacing w:before="1"/>
        <w:ind w:left="1303"/>
      </w:pPr>
    </w:p>
    <w:p w14:paraId="421C7931" w14:textId="77777777" w:rsidR="00F4159F" w:rsidRDefault="00F4159F">
      <w:pPr>
        <w:pStyle w:val="BodyText"/>
        <w:spacing w:before="1"/>
        <w:ind w:left="1303"/>
      </w:pPr>
    </w:p>
    <w:p w14:paraId="59622FA1" w14:textId="77777777" w:rsidR="00F4159F" w:rsidRDefault="00F4159F">
      <w:pPr>
        <w:pStyle w:val="BodyText"/>
        <w:spacing w:before="1"/>
        <w:ind w:left="1303"/>
      </w:pPr>
    </w:p>
    <w:p w14:paraId="26CA23BC" w14:textId="77777777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77777777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7777777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77777777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77777777" w:rsidR="00F4159F" w:rsidRDefault="00F4159F">
      <w:pPr>
        <w:pStyle w:val="BodyText"/>
        <w:spacing w:before="1"/>
        <w:ind w:left="1303"/>
      </w:pPr>
    </w:p>
    <w:p w14:paraId="2C7DACB1" w14:textId="77777777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2C1A7458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</w:t>
      </w:r>
      <w:proofErr w:type="gramStart"/>
      <w:r w:rsidR="007526A0">
        <w:t>s</w:t>
      </w:r>
      <w:r w:rsidR="007526A0">
        <w:rPr>
          <w:spacing w:val="60"/>
        </w:rPr>
        <w:t xml:space="preserve"> </w:t>
      </w:r>
      <w:r w:rsidR="007526A0">
        <w:t>:</w:t>
      </w:r>
      <w:proofErr w:type="gramEnd"/>
      <w:r w:rsidR="004C1682" w:rsidRPr="004C1682">
        <w:t xml:space="preserve"> {</w:t>
      </w:r>
      <w:proofErr w:type="spellStart"/>
      <w:r w:rsidR="004C1682" w:rsidRPr="004C1682">
        <w:t>certificatetitle</w:t>
      </w:r>
      <w:proofErr w:type="spellEnd"/>
      <w:r w:rsidR="004C1682" w:rsidRPr="004C1682">
        <w:t>}</w:t>
      </w:r>
    </w:p>
    <w:p w14:paraId="25336468" w14:textId="15A3CC92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proofErr w:type="gramStart"/>
      <w:r>
        <w:t>(</w:t>
      </w:r>
      <w:r>
        <w:rPr>
          <w:spacing w:val="-3"/>
        </w:rPr>
        <w:t xml:space="preserve"> </w:t>
      </w:r>
      <w:r>
        <w:t>in</w:t>
      </w:r>
      <w:proofErr w:type="gramEnd"/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  <w:r w:rsidR="004C1682" w:rsidRPr="004C1682">
        <w:t xml:space="preserve"> </w:t>
      </w:r>
      <w:r w:rsidR="004C1682">
        <w:t>{duration}</w:t>
      </w:r>
    </w:p>
    <w:p w14:paraId="3F9FB5C2" w14:textId="6AE2A350" w:rsidR="00622C6C" w:rsidRDefault="007526A0">
      <w:pPr>
        <w:pStyle w:val="Heading2"/>
        <w:ind w:left="2320"/>
      </w:pPr>
      <w:r>
        <w:t xml:space="preserve">Final </w:t>
      </w:r>
      <w:proofErr w:type="gramStart"/>
      <w:r>
        <w:t>Grade :</w:t>
      </w:r>
      <w:proofErr w:type="gramEnd"/>
      <w:r w:rsidR="004C1682" w:rsidRPr="004C1682">
        <w:t xml:space="preserve"> </w:t>
      </w:r>
      <w:r w:rsidR="004C1682">
        <w:t>{grade}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proofErr w:type="gramStart"/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proofErr w:type="gramEnd"/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77777777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7777777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77777777" w:rsidR="00622C6C" w:rsidRDefault="00622C6C">
      <w:pPr>
        <w:pStyle w:val="BodyText"/>
        <w:spacing w:before="1"/>
      </w:pPr>
    </w:p>
    <w:p w14:paraId="37857D5D" w14:textId="77777777" w:rsidR="00622C6C" w:rsidRDefault="007526A0">
      <w:pPr>
        <w:pStyle w:val="Heading3"/>
        <w:ind w:left="1480"/>
      </w:pPr>
      <w:r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rgUAc1n+kiwAAAA="/>
  </w:docVars>
  <w:rsids>
    <w:rsidRoot w:val="00622C6C"/>
    <w:rsid w:val="001D0EA9"/>
    <w:rsid w:val="001F410C"/>
    <w:rsid w:val="00227201"/>
    <w:rsid w:val="00257B8D"/>
    <w:rsid w:val="003E57FB"/>
    <w:rsid w:val="004979C6"/>
    <w:rsid w:val="004C1682"/>
    <w:rsid w:val="0052036D"/>
    <w:rsid w:val="00622C6C"/>
    <w:rsid w:val="007526A0"/>
    <w:rsid w:val="0078385E"/>
    <w:rsid w:val="008E24BD"/>
    <w:rsid w:val="008E48DA"/>
    <w:rsid w:val="00A95AF6"/>
    <w:rsid w:val="00C4339B"/>
    <w:rsid w:val="00C7125E"/>
    <w:rsid w:val="00CD6A52"/>
    <w:rsid w:val="00D60BA0"/>
    <w:rsid w:val="00D670A6"/>
    <w:rsid w:val="00E3397E"/>
    <w:rsid w:val="00F4159F"/>
    <w:rsid w:val="00F44C88"/>
    <w:rsid w:val="00F535B0"/>
    <w:rsid w:val="00FB254C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B8D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Yashmika Anusara</cp:lastModifiedBy>
  <cp:revision>18</cp:revision>
  <dcterms:created xsi:type="dcterms:W3CDTF">2022-06-27T04:41:00Z</dcterms:created>
  <dcterms:modified xsi:type="dcterms:W3CDTF">2022-07-1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